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B7BA7" w14:textId="6A6289B2" w:rsidR="0093587B" w:rsidRPr="00507230" w:rsidRDefault="00B049BA">
      <w:pPr>
        <w:rPr>
          <w:rFonts w:ascii="Helvetica" w:hAnsi="Helvetica" w:cs="Arial"/>
          <w:b/>
          <w:bCs/>
          <w:sz w:val="22"/>
          <w:szCs w:val="22"/>
        </w:rPr>
      </w:pPr>
      <w:r w:rsidRPr="00507230">
        <w:rPr>
          <w:rFonts w:ascii="Helvetica" w:hAnsi="Helvetica" w:cs="Arial"/>
          <w:b/>
          <w:bCs/>
          <w:sz w:val="22"/>
          <w:szCs w:val="22"/>
        </w:rPr>
        <w:t xml:space="preserve">Port63 Challenge – Ideas Unlimited </w:t>
      </w:r>
      <w:r w:rsidR="00156305" w:rsidRPr="00507230">
        <w:rPr>
          <w:rFonts w:ascii="Helvetica" w:hAnsi="Helvetica" w:cs="Arial"/>
          <w:b/>
          <w:bCs/>
          <w:sz w:val="22"/>
          <w:szCs w:val="22"/>
        </w:rPr>
        <w:t xml:space="preserve">Submission Template </w:t>
      </w:r>
      <w:r w:rsidR="00473B28">
        <w:rPr>
          <w:rFonts w:ascii="Helvetica" w:hAnsi="Helvetica" w:cs="Arial"/>
          <w:b/>
          <w:bCs/>
          <w:sz w:val="22"/>
          <w:szCs w:val="22"/>
        </w:rPr>
        <w:br/>
      </w:r>
      <w:r w:rsidR="00772EB5" w:rsidRPr="00507230">
        <w:rPr>
          <w:rFonts w:ascii="Helvetica" w:hAnsi="Helvetica" w:cs="Arial"/>
          <w:b/>
          <w:bCs/>
          <w:sz w:val="22"/>
          <w:szCs w:val="22"/>
        </w:rPr>
        <w:br/>
        <w:t>Team Name</w:t>
      </w:r>
      <w:r w:rsidR="00772EB5" w:rsidRPr="00507230">
        <w:rPr>
          <w:rFonts w:ascii="Helvetica" w:hAnsi="Helvetica" w:cs="Arial"/>
          <w:b/>
          <w:bCs/>
          <w:sz w:val="22"/>
          <w:szCs w:val="22"/>
        </w:rPr>
        <w:br/>
      </w:r>
      <w:r w:rsidR="006D55C1">
        <w:rPr>
          <w:rFonts w:ascii="Helvetica" w:hAnsi="Helvetica" w:cs="Arial"/>
          <w:i/>
          <w:iCs/>
          <w:sz w:val="14"/>
          <w:szCs w:val="14"/>
        </w:rPr>
        <w:t xml:space="preserve">Ensure that this is the </w:t>
      </w:r>
      <w:r w:rsidR="00772EB5" w:rsidRPr="006D55C1">
        <w:rPr>
          <w:rFonts w:ascii="Helvetica" w:hAnsi="Helvetica" w:cs="Arial"/>
          <w:i/>
          <w:iCs/>
          <w:sz w:val="14"/>
          <w:szCs w:val="14"/>
        </w:rPr>
        <w:t>same as the name you have submitted via the registr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</w:tblGrid>
      <w:tr w:rsidR="0093587B" w:rsidRPr="00507230" w14:paraId="43862F51" w14:textId="77777777" w:rsidTr="00097D84">
        <w:trPr>
          <w:trHeight w:val="164"/>
        </w:trPr>
        <w:tc>
          <w:tcPr>
            <w:tcW w:w="3397" w:type="dxa"/>
          </w:tcPr>
          <w:p w14:paraId="3E4A4D59" w14:textId="3B483C9E" w:rsidR="00772EB5" w:rsidRPr="00507230" w:rsidRDefault="00FE716F">
            <w:pPr>
              <w:rPr>
                <w:rFonts w:ascii="Helvetica" w:hAnsi="Helvetica" w:cs="Arial"/>
                <w:sz w:val="22"/>
                <w:szCs w:val="22"/>
              </w:rPr>
            </w:pPr>
            <w:sdt>
              <w:sdtPr>
                <w:rPr>
                  <w:rFonts w:ascii="Helvetica" w:hAnsi="Helvetica" w:cs="Arial"/>
                  <w:sz w:val="22"/>
                  <w:szCs w:val="22"/>
                </w:rPr>
                <w:id w:val="-1582832965"/>
                <w:placeholder>
                  <w:docPart w:val="4065A59E510A4EE5A9F0ED39A30F7FFE"/>
                </w:placeholder>
                <w:showingPlcHdr/>
                <w:text/>
              </w:sdtPr>
              <w:sdtEndPr/>
              <w:sdtContent>
                <w:r w:rsidR="00097D84" w:rsidRPr="0006040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0B5F3F9" w14:textId="1CE90748" w:rsidR="00156305" w:rsidRPr="00507230" w:rsidRDefault="00156305">
      <w:pPr>
        <w:rPr>
          <w:rFonts w:ascii="Helvetica" w:hAnsi="Helvetica" w:cs="Arial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946"/>
        <w:gridCol w:w="449"/>
        <w:gridCol w:w="4059"/>
      </w:tblGrid>
      <w:tr w:rsidR="0093587B" w:rsidRPr="00507230" w14:paraId="1E7746FA" w14:textId="77777777" w:rsidTr="6B6773DF">
        <w:trPr>
          <w:trHeight w:val="131"/>
        </w:trPr>
        <w:tc>
          <w:tcPr>
            <w:tcW w:w="9016" w:type="dxa"/>
            <w:gridSpan w:val="4"/>
            <w:shd w:val="clear" w:color="auto" w:fill="E8E8E8" w:themeFill="background2"/>
          </w:tcPr>
          <w:p w14:paraId="6E5A6F93" w14:textId="493C6242" w:rsidR="0093587B" w:rsidRPr="001F284E" w:rsidRDefault="0093587B" w:rsidP="0093587B">
            <w:pPr>
              <w:spacing w:after="160" w:line="278" w:lineRule="auto"/>
              <w:rPr>
                <w:rFonts w:ascii="Helvetica" w:hAnsi="Helvetica" w:cs="Arial"/>
                <w:b/>
                <w:bCs/>
                <w:sz w:val="22"/>
                <w:szCs w:val="22"/>
              </w:rPr>
            </w:pPr>
            <w:r w:rsidRPr="001F284E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Track: </w:t>
            </w:r>
            <w:r w:rsidR="00FF665A">
              <w:rPr>
                <w:rFonts w:ascii="Helvetica" w:hAnsi="Helvetica" w:cs="Arial"/>
                <w:b/>
                <w:bCs/>
                <w:sz w:val="22"/>
                <w:szCs w:val="22"/>
              </w:rPr>
              <w:t>Web3</w:t>
            </w:r>
          </w:p>
        </w:tc>
      </w:tr>
      <w:tr w:rsidR="00CE0F23" w:rsidRPr="00507230" w14:paraId="194DCE95" w14:textId="77777777" w:rsidTr="6B6773DF">
        <w:trPr>
          <w:trHeight w:val="611"/>
        </w:trPr>
        <w:tc>
          <w:tcPr>
            <w:tcW w:w="9016" w:type="dxa"/>
            <w:gridSpan w:val="4"/>
          </w:tcPr>
          <w:p w14:paraId="43F140C0" w14:textId="283B6683" w:rsidR="00CE0F23" w:rsidRPr="00507230" w:rsidRDefault="009E179B" w:rsidP="009E179B">
            <w:pPr>
              <w:spacing w:after="160" w:line="278" w:lineRule="auto"/>
              <w:rPr>
                <w:rFonts w:ascii="Helvetica" w:hAnsi="Helvetica" w:cs="Arial"/>
                <w:sz w:val="22"/>
                <w:szCs w:val="22"/>
              </w:rPr>
            </w:pPr>
            <w:r w:rsidRPr="001F284E">
              <w:rPr>
                <w:rFonts w:ascii="Helvetica" w:hAnsi="Helvetica" w:cs="Arial"/>
                <w:b/>
                <w:bCs/>
                <w:sz w:val="22"/>
                <w:szCs w:val="22"/>
              </w:rPr>
              <w:t>Chosen Challenge Statement</w:t>
            </w:r>
            <w:r w:rsidRPr="00507230">
              <w:rPr>
                <w:rFonts w:ascii="Helvetica" w:hAnsi="Helvetica" w:cs="Arial"/>
                <w:sz w:val="22"/>
                <w:szCs w:val="22"/>
              </w:rPr>
              <w:br/>
            </w:r>
            <w:r w:rsidRPr="006D55C1">
              <w:rPr>
                <w:rFonts w:ascii="Helvetica" w:hAnsi="Helvetica" w:cs="Arial"/>
                <w:i/>
                <w:iCs/>
                <w:sz w:val="14"/>
                <w:szCs w:val="14"/>
              </w:rPr>
              <w:t>Check the correct statement</w:t>
            </w:r>
          </w:p>
        </w:tc>
      </w:tr>
      <w:tr w:rsidR="009348CF" w:rsidRPr="00507230" w14:paraId="01229F53" w14:textId="77777777" w:rsidTr="6B6773DF">
        <w:tc>
          <w:tcPr>
            <w:tcW w:w="562" w:type="dxa"/>
          </w:tcPr>
          <w:p w14:paraId="376B4F5F" w14:textId="1B5808A3" w:rsidR="009348CF" w:rsidRPr="000764FD" w:rsidRDefault="00FE716F" w:rsidP="009E179B">
            <w:pPr>
              <w:rPr>
                <w:rFonts w:ascii="Helvetica" w:hAnsi="Helvetica" w:cs="Helvetica"/>
                <w:sz w:val="22"/>
                <w:szCs w:val="22"/>
              </w:rPr>
            </w:pPr>
            <w:sdt>
              <w:sdtPr>
                <w:rPr>
                  <w:rFonts w:ascii="Helvetica" w:hAnsi="Helvetica" w:cs="Helvetica"/>
                  <w:sz w:val="22"/>
                  <w:szCs w:val="22"/>
                </w:rPr>
                <w:id w:val="-19900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8CF" w:rsidRPr="000764F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946" w:type="dxa"/>
          </w:tcPr>
          <w:p w14:paraId="2AD0AF47" w14:textId="036BBA60" w:rsidR="009348CF" w:rsidRPr="00904161" w:rsidRDefault="00B44B28" w:rsidP="000764FD">
            <w:pPr>
              <w:rPr>
                <w:rFonts w:ascii="Helvetica" w:hAnsi="Helvetica" w:cs="Helvetica"/>
                <w:sz w:val="20"/>
                <w:szCs w:val="20"/>
              </w:rPr>
            </w:pPr>
            <w:r w:rsidRPr="00904161">
              <w:rPr>
                <w:rFonts w:ascii="Helvetica" w:hAnsi="Helvetica" w:cs="Helvetica"/>
                <w:sz w:val="20"/>
                <w:szCs w:val="20"/>
              </w:rPr>
              <w:t>Building the Foundations of Web3</w:t>
            </w:r>
          </w:p>
        </w:tc>
        <w:tc>
          <w:tcPr>
            <w:tcW w:w="449" w:type="dxa"/>
          </w:tcPr>
          <w:p w14:paraId="22E10060" w14:textId="7930951E" w:rsidR="009348CF" w:rsidRPr="00507230" w:rsidRDefault="00FE716F" w:rsidP="009E179B">
            <w:pPr>
              <w:rPr>
                <w:rFonts w:ascii="Helvetica" w:hAnsi="Helvetica" w:cs="Arial"/>
                <w:sz w:val="22"/>
                <w:szCs w:val="22"/>
              </w:rPr>
            </w:pPr>
            <w:sdt>
              <w:sdtPr>
                <w:rPr>
                  <w:rFonts w:ascii="Helvetica" w:hAnsi="Helvetica" w:cs="Arial"/>
                  <w:sz w:val="22"/>
                  <w:szCs w:val="22"/>
                </w:rPr>
                <w:id w:val="91651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CB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059" w:type="dxa"/>
          </w:tcPr>
          <w:p w14:paraId="698DD49E" w14:textId="74E923E2" w:rsidR="009348CF" w:rsidRPr="00904161" w:rsidRDefault="00240E0F" w:rsidP="000764FD">
            <w:pPr>
              <w:rPr>
                <w:rFonts w:ascii="Helvetica" w:hAnsi="Helvetica" w:cs="Helvetica"/>
                <w:sz w:val="20"/>
                <w:szCs w:val="20"/>
              </w:rPr>
            </w:pPr>
            <w:r w:rsidRPr="00904161">
              <w:rPr>
                <w:rFonts w:ascii="Helvetica" w:hAnsi="Helvetica" w:cs="Helvetica"/>
                <w:sz w:val="20"/>
                <w:szCs w:val="20"/>
              </w:rPr>
              <w:t>Reimagining DeFi and Consumer Applications</w:t>
            </w:r>
          </w:p>
        </w:tc>
      </w:tr>
      <w:tr w:rsidR="00177835" w:rsidRPr="00507230" w14:paraId="4B6FE637" w14:textId="77777777" w:rsidTr="00045ACE">
        <w:tc>
          <w:tcPr>
            <w:tcW w:w="562" w:type="dxa"/>
          </w:tcPr>
          <w:p w14:paraId="5F3A216F" w14:textId="5BB6A4DF" w:rsidR="00177835" w:rsidRPr="000764FD" w:rsidRDefault="00FE716F" w:rsidP="009E179B">
            <w:pPr>
              <w:rPr>
                <w:rFonts w:ascii="Helvetica" w:hAnsi="Helvetica" w:cs="Helvetica"/>
                <w:sz w:val="22"/>
                <w:szCs w:val="22"/>
              </w:rPr>
            </w:pPr>
            <w:sdt>
              <w:sdtPr>
                <w:rPr>
                  <w:rFonts w:ascii="Helvetica" w:hAnsi="Helvetica" w:cs="Helvetica"/>
                  <w:sz w:val="22"/>
                  <w:szCs w:val="22"/>
                </w:rPr>
                <w:id w:val="1154882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835" w:rsidRPr="000764F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8454" w:type="dxa"/>
            <w:gridSpan w:val="3"/>
          </w:tcPr>
          <w:p w14:paraId="7DF56D52" w14:textId="248252E5" w:rsidR="00177835" w:rsidRPr="00904161" w:rsidRDefault="00177835" w:rsidP="00177835">
            <w:pPr>
              <w:rPr>
                <w:rFonts w:ascii="Helvetica" w:hAnsi="Helvetica" w:cs="Helvetica"/>
                <w:sz w:val="20"/>
                <w:szCs w:val="20"/>
              </w:rPr>
            </w:pPr>
            <w:r w:rsidRPr="00904161">
              <w:rPr>
                <w:rFonts w:ascii="Helvetica" w:hAnsi="Helvetica" w:cs="Helvetica"/>
                <w:sz w:val="20"/>
                <w:szCs w:val="20"/>
              </w:rPr>
              <w:t>Revolutionising Education with Web3</w:t>
            </w:r>
          </w:p>
        </w:tc>
      </w:tr>
      <w:tr w:rsidR="004C4600" w:rsidRPr="00507230" w14:paraId="6BCC9DA2" w14:textId="77777777" w:rsidTr="0029460A">
        <w:trPr>
          <w:trHeight w:val="2517"/>
        </w:trPr>
        <w:tc>
          <w:tcPr>
            <w:tcW w:w="9016" w:type="dxa"/>
            <w:gridSpan w:val="4"/>
          </w:tcPr>
          <w:p w14:paraId="584ADF83" w14:textId="548DB6DD" w:rsidR="004C4600" w:rsidRDefault="004C4600" w:rsidP="00435065">
            <w:pPr>
              <w:rPr>
                <w:rFonts w:ascii="Helvetica" w:hAnsi="Helvetica" w:cs="Arial"/>
                <w:sz w:val="16"/>
                <w:szCs w:val="16"/>
              </w:rPr>
            </w:pPr>
            <w:r>
              <w:rPr>
                <w:rFonts w:ascii="Helvetica" w:hAnsi="Helvetica" w:cs="Arial"/>
                <w:b/>
                <w:bCs/>
                <w:sz w:val="22"/>
                <w:szCs w:val="22"/>
              </w:rPr>
              <w:t>Describe your product/solution</w:t>
            </w:r>
            <w:r w:rsidRPr="00435065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 </w:t>
            </w:r>
            <w:r w:rsidRPr="00435065">
              <w:rPr>
                <w:rFonts w:ascii="Helvetica" w:hAnsi="Helvetica" w:cs="Arial"/>
                <w:sz w:val="22"/>
                <w:szCs w:val="22"/>
              </w:rPr>
              <w:br/>
            </w:r>
            <w:r>
              <w:rPr>
                <w:rFonts w:ascii="Helvetica" w:hAnsi="Helvetica" w:cs="Arial"/>
                <w:i/>
                <w:iCs/>
                <w:sz w:val="14"/>
                <w:szCs w:val="14"/>
              </w:rPr>
              <w:t>Describe the concept of your product/solution, its functions</w:t>
            </w:r>
            <w:r w:rsidR="004A33A9">
              <w:rPr>
                <w:rFonts w:ascii="Helvetica" w:hAnsi="Helvetica" w:cs="Arial"/>
                <w:i/>
                <w:iCs/>
                <w:sz w:val="14"/>
                <w:szCs w:val="14"/>
              </w:rPr>
              <w:t>,</w:t>
            </w:r>
            <w:r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 and</w:t>
            </w:r>
            <w:r w:rsidR="004A33A9"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 how</w:t>
            </w:r>
            <w:r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 the eventual prototype will look like.</w:t>
            </w:r>
          </w:p>
          <w:p w14:paraId="4B6D9A60" w14:textId="77777777" w:rsidR="004C4600" w:rsidRPr="00435065" w:rsidRDefault="004C4600" w:rsidP="00435065">
            <w:pPr>
              <w:rPr>
                <w:rFonts w:ascii="Helvetica" w:hAnsi="Helvetica" w:cs="Arial"/>
                <w:sz w:val="22"/>
                <w:szCs w:val="22"/>
              </w:rPr>
            </w:pPr>
          </w:p>
          <w:sdt>
            <w:sdtPr>
              <w:rPr>
                <w:rFonts w:ascii="Helvetica" w:hAnsi="Helvetica" w:cs="Arial"/>
                <w:sz w:val="22"/>
                <w:szCs w:val="22"/>
              </w:rPr>
              <w:id w:val="2007326961"/>
              <w:placeholder>
                <w:docPart w:val="04A825E480594E389D8C99EB840925A0"/>
              </w:placeholder>
              <w:showingPlcHdr/>
            </w:sdtPr>
            <w:sdtEndPr/>
            <w:sdtContent>
              <w:p w14:paraId="46C84365" w14:textId="77777777" w:rsidR="004C4600" w:rsidRDefault="004C4600" w:rsidP="00435065">
                <w:pPr>
                  <w:rPr>
                    <w:rFonts w:ascii="Helvetica" w:hAnsi="Helvetica" w:cs="Arial"/>
                    <w:sz w:val="22"/>
                    <w:szCs w:val="22"/>
                  </w:rPr>
                </w:pPr>
                <w:r w:rsidRPr="00751E2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sdtContent>
          </w:sdt>
          <w:p w14:paraId="0BCE5076" w14:textId="77777777" w:rsidR="004C4600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04F17F62" w14:textId="77777777" w:rsidR="004C4600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3FB09523" w14:textId="77777777" w:rsidR="004C4600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745644F1" w14:textId="77777777" w:rsidR="004C4600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2C9FBA9A" w14:textId="77777777" w:rsidR="004C4600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06C672E7" w14:textId="77777777" w:rsidR="004C4600" w:rsidRPr="00123BD8" w:rsidRDefault="004C4600" w:rsidP="00123BD8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5C82A606" w14:textId="34AAE500" w:rsidR="004C4600" w:rsidRPr="00507230" w:rsidRDefault="004C4600" w:rsidP="008046E2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3FF9C378" w14:textId="77777777" w:rsidR="004C4600" w:rsidRPr="00507230" w:rsidRDefault="004C4600" w:rsidP="009E179B">
            <w:pPr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A31AA7" w:rsidRPr="00507230" w14:paraId="12DA8E6A" w14:textId="77777777" w:rsidTr="6B6773DF">
        <w:trPr>
          <w:trHeight w:val="2517"/>
        </w:trPr>
        <w:tc>
          <w:tcPr>
            <w:tcW w:w="4508" w:type="dxa"/>
            <w:gridSpan w:val="2"/>
          </w:tcPr>
          <w:p w14:paraId="0828BD9A" w14:textId="43C15E25" w:rsidR="00C96F51" w:rsidRPr="00021EF4" w:rsidRDefault="005B253A" w:rsidP="00C96F51">
            <w:pPr>
              <w:tabs>
                <w:tab w:val="left" w:pos="3181"/>
              </w:tabs>
              <w:rPr>
                <w:rFonts w:ascii="Helvetica" w:hAnsi="Helvetica" w:cs="Arial"/>
                <w:b/>
                <w:bCs/>
                <w:sz w:val="22"/>
                <w:szCs w:val="22"/>
              </w:rPr>
            </w:pPr>
            <w:r>
              <w:rPr>
                <w:rStyle w:val="notion-enable-hover"/>
                <w:b/>
                <w:bCs/>
              </w:rPr>
              <w:t>Usability</w:t>
            </w:r>
            <w:r w:rsidR="00021EF4">
              <w:rPr>
                <w:rFonts w:ascii="Helvetica" w:hAnsi="Helvetica" w:cs="Arial"/>
                <w:b/>
                <w:bCs/>
                <w:sz w:val="22"/>
                <w:szCs w:val="22"/>
              </w:rPr>
              <w:br/>
            </w:r>
            <w:r w:rsidR="00360619" w:rsidRPr="00360619">
              <w:rPr>
                <w:rFonts w:ascii="Helvetica" w:hAnsi="Helvetica" w:cs="Arial"/>
                <w:i/>
                <w:iCs/>
                <w:sz w:val="14"/>
                <w:szCs w:val="14"/>
              </w:rPr>
              <w:t>Describe the feasibility of the product/solution and how it will be utili</w:t>
            </w:r>
            <w:r w:rsidR="00360619">
              <w:rPr>
                <w:rFonts w:ascii="Helvetica" w:hAnsi="Helvetica" w:cs="Arial"/>
                <w:i/>
                <w:iCs/>
                <w:sz w:val="14"/>
                <w:szCs w:val="14"/>
              </w:rPr>
              <w:t>s</w:t>
            </w:r>
            <w:r w:rsidR="00360619" w:rsidRPr="00360619">
              <w:rPr>
                <w:rFonts w:ascii="Helvetica" w:hAnsi="Helvetica" w:cs="Arial"/>
                <w:i/>
                <w:iCs/>
                <w:sz w:val="14"/>
                <w:szCs w:val="14"/>
              </w:rPr>
              <w:t>ed by its target audience</w:t>
            </w:r>
            <w:r w:rsidR="008032DC"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 </w:t>
            </w:r>
            <w:r w:rsidR="000159CA" w:rsidRPr="00021EF4">
              <w:rPr>
                <w:rFonts w:ascii="Helvetica" w:hAnsi="Helvetica" w:cs="Arial"/>
                <w:b/>
                <w:bCs/>
                <w:sz w:val="22"/>
                <w:szCs w:val="22"/>
              </w:rPr>
              <w:br/>
            </w:r>
          </w:p>
          <w:sdt>
            <w:sdtPr>
              <w:rPr>
                <w:rFonts w:ascii="Helvetica" w:hAnsi="Helvetica" w:cs="Arial"/>
                <w:sz w:val="22"/>
                <w:szCs w:val="22"/>
              </w:rPr>
              <w:id w:val="-274170464"/>
              <w:placeholder>
                <w:docPart w:val="DefaultPlaceholder_-1854013440"/>
              </w:placeholder>
              <w:showingPlcHdr/>
            </w:sdtPr>
            <w:sdtEndPr/>
            <w:sdtContent>
              <w:p w14:paraId="79007094" w14:textId="66F3B2A2" w:rsidR="00A31AA7" w:rsidRPr="00507230" w:rsidRDefault="000159CA" w:rsidP="00751E22">
                <w:pPr>
                  <w:ind w:left="410" w:hanging="410"/>
                  <w:rPr>
                    <w:rFonts w:ascii="Helvetica" w:hAnsi="Helvetica" w:cs="Arial"/>
                    <w:sz w:val="22"/>
                    <w:szCs w:val="22"/>
                  </w:rPr>
                </w:pPr>
                <w:r w:rsidRPr="00751E2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sdtContent>
          </w:sdt>
        </w:tc>
        <w:tc>
          <w:tcPr>
            <w:tcW w:w="4508" w:type="dxa"/>
            <w:gridSpan w:val="2"/>
          </w:tcPr>
          <w:p w14:paraId="640D87F1" w14:textId="5EB3959B" w:rsidR="00C96F51" w:rsidRPr="00E00183" w:rsidRDefault="00C96F51" w:rsidP="008046E2">
            <w:pPr>
              <w:rPr>
                <w:rFonts w:ascii="Helvetica" w:hAnsi="Helvetica" w:cs="Arial"/>
                <w:b/>
                <w:bCs/>
                <w:sz w:val="22"/>
                <w:szCs w:val="22"/>
              </w:rPr>
            </w:pPr>
            <w:r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How </w:t>
            </w:r>
            <w:r w:rsidR="70E79C0C"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will </w:t>
            </w:r>
            <w:r w:rsidR="00F957ED"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the </w:t>
            </w:r>
            <w:r w:rsidR="008A09E3">
              <w:rPr>
                <w:rFonts w:ascii="Helvetica" w:hAnsi="Helvetica" w:cs="Arial"/>
                <w:b/>
                <w:bCs/>
                <w:sz w:val="22"/>
                <w:szCs w:val="22"/>
              </w:rPr>
              <w:t>product/</w:t>
            </w:r>
            <w:r w:rsidR="00F957ED"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>solution</w:t>
            </w:r>
            <w:r w:rsidR="2C2E29C7"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 be</w:t>
            </w:r>
            <w:r w:rsidR="00F957ED" w:rsidRPr="58D46464">
              <w:rPr>
                <w:rFonts w:ascii="Helvetica" w:hAnsi="Helvetica" w:cs="Arial"/>
                <w:b/>
                <w:bCs/>
                <w:sz w:val="22"/>
                <w:szCs w:val="22"/>
              </w:rPr>
              <w:t xml:space="preserve"> validated?</w:t>
            </w:r>
            <w:r>
              <w:br/>
            </w:r>
            <w:r w:rsidR="00E00183" w:rsidRPr="58D46464"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Explain the method or approach you will use to test and validate the </w:t>
            </w:r>
            <w:r w:rsidR="11C14B4F" w:rsidRPr="58D46464">
              <w:rPr>
                <w:rFonts w:ascii="Helvetica" w:hAnsi="Helvetica" w:cs="Arial"/>
                <w:i/>
                <w:iCs/>
                <w:sz w:val="14"/>
                <w:szCs w:val="14"/>
              </w:rPr>
              <w:t>efficacy</w:t>
            </w:r>
            <w:r w:rsidR="00E00183" w:rsidRPr="58D46464">
              <w:rPr>
                <w:rFonts w:ascii="Helvetica" w:hAnsi="Helvetica" w:cs="Arial"/>
                <w:i/>
                <w:iCs/>
                <w:sz w:val="14"/>
                <w:szCs w:val="14"/>
              </w:rPr>
              <w:t xml:space="preserve"> of your </w:t>
            </w:r>
            <w:r w:rsidR="008A09E3">
              <w:rPr>
                <w:rFonts w:ascii="Helvetica" w:hAnsi="Helvetica" w:cs="Arial"/>
                <w:i/>
                <w:iCs/>
                <w:sz w:val="14"/>
                <w:szCs w:val="14"/>
              </w:rPr>
              <w:t>product/</w:t>
            </w:r>
            <w:r w:rsidR="00E00183" w:rsidRPr="58D46464">
              <w:rPr>
                <w:rFonts w:ascii="Helvetica" w:hAnsi="Helvetica" w:cs="Arial"/>
                <w:i/>
                <w:iCs/>
                <w:sz w:val="14"/>
                <w:szCs w:val="14"/>
              </w:rPr>
              <w:t>solution</w:t>
            </w:r>
            <w:r w:rsidR="0039482E" w:rsidRPr="58D46464">
              <w:rPr>
                <w:rFonts w:ascii="Helvetica" w:hAnsi="Helvetica" w:cs="Arial"/>
                <w:i/>
                <w:iCs/>
                <w:sz w:val="14"/>
                <w:szCs w:val="14"/>
              </w:rPr>
              <w:t>.</w:t>
            </w:r>
            <w:r>
              <w:br/>
            </w:r>
          </w:p>
          <w:sdt>
            <w:sdtPr>
              <w:rPr>
                <w:rFonts w:ascii="Helvetica" w:hAnsi="Helvetica" w:cs="Arial"/>
                <w:sz w:val="22"/>
                <w:szCs w:val="22"/>
              </w:rPr>
              <w:id w:val="1914279296"/>
              <w:placeholder>
                <w:docPart w:val="DefaultPlaceholder_-1854013440"/>
              </w:placeholder>
              <w:showingPlcHdr/>
            </w:sdtPr>
            <w:sdtEndPr/>
            <w:sdtContent>
              <w:p w14:paraId="20EBD86D" w14:textId="53B53EAB" w:rsidR="00A31AA7" w:rsidRPr="00507230" w:rsidRDefault="000159CA" w:rsidP="00751E22">
                <w:pPr>
                  <w:rPr>
                    <w:rFonts w:ascii="Helvetica" w:hAnsi="Helvetica" w:cs="Arial"/>
                    <w:sz w:val="22"/>
                    <w:szCs w:val="22"/>
                  </w:rPr>
                </w:pPr>
                <w:r w:rsidRPr="00751E2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sdtContent>
          </w:sdt>
        </w:tc>
      </w:tr>
      <w:tr w:rsidR="00DD1BE4" w:rsidRPr="00507230" w14:paraId="79DBEA08" w14:textId="77777777" w:rsidTr="6B6773DF">
        <w:trPr>
          <w:trHeight w:val="2517"/>
        </w:trPr>
        <w:tc>
          <w:tcPr>
            <w:tcW w:w="4508" w:type="dxa"/>
            <w:gridSpan w:val="2"/>
          </w:tcPr>
          <w:p w14:paraId="09947A85" w14:textId="7FAC1565" w:rsidR="00DD1BE4" w:rsidRPr="00751E22" w:rsidRDefault="00BA7703" w:rsidP="00751E22">
            <w:pPr>
              <w:tabs>
                <w:tab w:val="left" w:pos="3181"/>
              </w:tabs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Style w:val="notion-enable-hover"/>
                <w:b/>
                <w:bCs/>
              </w:rPr>
              <w:t>Originality, Creativity, and Innovation</w:t>
            </w:r>
            <w:r w:rsidR="00EF4241">
              <w:rPr>
                <w:rFonts w:ascii="Helvetica" w:hAnsi="Helvetica" w:cs="Arial"/>
                <w:b/>
                <w:bCs/>
                <w:sz w:val="22"/>
                <w:szCs w:val="22"/>
              </w:rPr>
              <w:br/>
            </w:r>
            <w:r w:rsidR="001D5A0A" w:rsidRPr="001D5A0A">
              <w:rPr>
                <w:rFonts w:ascii="Helvetica" w:hAnsi="Helvetica" w:cs="Helvetica"/>
                <w:i/>
                <w:iCs/>
                <w:sz w:val="14"/>
                <w:szCs w:val="14"/>
              </w:rPr>
              <w:t xml:space="preserve">How novel is </w:t>
            </w:r>
            <w:r w:rsidR="00360619">
              <w:rPr>
                <w:rFonts w:ascii="Helvetica" w:hAnsi="Helvetica" w:cs="Helvetica"/>
                <w:i/>
                <w:iCs/>
                <w:sz w:val="14"/>
                <w:szCs w:val="14"/>
              </w:rPr>
              <w:t>your idea in</w:t>
            </w:r>
            <w:r w:rsidR="001D5A0A" w:rsidRPr="001D5A0A">
              <w:rPr>
                <w:rFonts w:ascii="Helvetica" w:hAnsi="Helvetica" w:cs="Helvetica"/>
                <w:i/>
                <w:iCs/>
                <w:sz w:val="14"/>
                <w:szCs w:val="14"/>
              </w:rPr>
              <w:t xml:space="preserve"> </w:t>
            </w:r>
            <w:r w:rsidR="00360619">
              <w:rPr>
                <w:rFonts w:ascii="Helvetica" w:hAnsi="Helvetica" w:cs="Helvetica"/>
                <w:i/>
                <w:iCs/>
                <w:sz w:val="14"/>
                <w:szCs w:val="14"/>
              </w:rPr>
              <w:t>comparison to</w:t>
            </w:r>
            <w:r w:rsidR="001D5A0A" w:rsidRPr="001D5A0A">
              <w:rPr>
                <w:rFonts w:ascii="Helvetica" w:hAnsi="Helvetica" w:cs="Helvetica"/>
                <w:i/>
                <w:iCs/>
                <w:sz w:val="14"/>
                <w:szCs w:val="14"/>
              </w:rPr>
              <w:t xml:space="preserve"> existing </w:t>
            </w:r>
            <w:r w:rsidR="00360619">
              <w:rPr>
                <w:rFonts w:ascii="Helvetica" w:hAnsi="Helvetica" w:cs="Helvetica"/>
                <w:i/>
                <w:iCs/>
                <w:sz w:val="14"/>
                <w:szCs w:val="14"/>
              </w:rPr>
              <w:t>products/solutions</w:t>
            </w:r>
            <w:r w:rsidR="000159CA" w:rsidRPr="00751E22">
              <w:rPr>
                <w:rFonts w:ascii="Helvetica" w:hAnsi="Helvetica" w:cs="Arial"/>
                <w:sz w:val="22"/>
                <w:szCs w:val="22"/>
              </w:rPr>
              <w:br/>
            </w:r>
            <w:r w:rsidR="000159CA" w:rsidRPr="00751E22">
              <w:rPr>
                <w:rFonts w:ascii="Helvetica" w:hAnsi="Helvetica" w:cs="Arial"/>
                <w:sz w:val="22"/>
                <w:szCs w:val="22"/>
              </w:rPr>
              <w:br/>
            </w:r>
            <w:sdt>
              <w:sdtPr>
                <w:id w:val="88421037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0159CA" w:rsidRPr="00723463">
                  <w:rPr>
                    <w:rStyle w:val="PlaceholderText"/>
                    <w:rFonts w:ascii="Helvetica" w:hAnsi="Helvetica" w:cs="Helvetica"/>
                    <w:sz w:val="16"/>
                    <w:szCs w:val="16"/>
                  </w:rPr>
                  <w:t>Click or tap here to enter text.</w:t>
                </w:r>
              </w:sdtContent>
            </w:sdt>
          </w:p>
        </w:tc>
        <w:tc>
          <w:tcPr>
            <w:tcW w:w="4508" w:type="dxa"/>
            <w:gridSpan w:val="2"/>
          </w:tcPr>
          <w:p w14:paraId="6DE3F290" w14:textId="3BBAB306" w:rsidR="00DD1BE4" w:rsidRPr="007F7BED" w:rsidRDefault="00F0606D" w:rsidP="58D46464">
            <w:pPr>
              <w:rPr>
                <w:rFonts w:ascii="Helvetica" w:hAnsi="Helvetica" w:cs="Arial"/>
                <w:b/>
                <w:bCs/>
                <w:sz w:val="22"/>
                <w:szCs w:val="22"/>
              </w:rPr>
            </w:pPr>
            <w:r>
              <w:rPr>
                <w:rFonts w:ascii="Helvetica" w:hAnsi="Helvetica" w:cs="Arial"/>
                <w:b/>
                <w:bCs/>
                <w:sz w:val="22"/>
                <w:szCs w:val="22"/>
              </w:rPr>
              <w:t>Ecosystem Impact</w:t>
            </w:r>
          </w:p>
          <w:p w14:paraId="202D0314" w14:textId="2697BCD1" w:rsidR="00DD1BE4" w:rsidRPr="007F7BED" w:rsidRDefault="00FD7BE0" w:rsidP="58D46464">
            <w:pPr>
              <w:rPr>
                <w:rFonts w:ascii="Helvetica" w:hAnsi="Helvetica" w:cs="Arial"/>
                <w:i/>
                <w:iCs/>
                <w:sz w:val="14"/>
                <w:szCs w:val="14"/>
              </w:rPr>
            </w:pPr>
            <w:r>
              <w:rPr>
                <w:rFonts w:ascii="Helvetica" w:hAnsi="Helvetica" w:cs="Arial"/>
                <w:i/>
                <w:iCs/>
                <w:sz w:val="14"/>
                <w:szCs w:val="14"/>
              </w:rPr>
              <w:t>How will the product/solution impact the Web3 Ecosystem?</w:t>
            </w:r>
            <w:r w:rsidR="00FE716F">
              <w:rPr>
                <w:rFonts w:ascii="Helvetica" w:hAnsi="Helvetica" w:cs="Arial"/>
                <w:i/>
                <w:iCs/>
                <w:sz w:val="14"/>
                <w:szCs w:val="14"/>
              </w:rPr>
              <w:br/>
            </w:r>
            <w:r w:rsidR="00FE716F">
              <w:rPr>
                <w:rFonts w:ascii="Helvetica" w:hAnsi="Helvetica" w:cs="Arial"/>
                <w:i/>
                <w:iCs/>
                <w:sz w:val="14"/>
                <w:szCs w:val="14"/>
              </w:rPr>
              <w:br/>
            </w:r>
            <w:sdt>
              <w:sdtPr>
                <w:id w:val="-276404683"/>
                <w:placeholder>
                  <w:docPart w:val="CEB2A5952CF8473BA4F885EF6EA3CF3A"/>
                </w:placeholder>
                <w:showingPlcHdr/>
              </w:sdtPr>
              <w:sdtContent>
                <w:r w:rsidR="00FE716F" w:rsidRPr="00723463">
                  <w:rPr>
                    <w:rStyle w:val="PlaceholderText"/>
                    <w:rFonts w:ascii="Helvetica" w:hAnsi="Helvetica" w:cs="Helvetica"/>
                    <w:sz w:val="16"/>
                    <w:szCs w:val="16"/>
                  </w:rPr>
                  <w:t>Click or tap here to enter text.</w:t>
                </w:r>
              </w:sdtContent>
            </w:sdt>
          </w:p>
        </w:tc>
      </w:tr>
    </w:tbl>
    <w:p w14:paraId="22E0168B" w14:textId="76CB0647" w:rsidR="00156305" w:rsidRPr="00507230" w:rsidRDefault="00156305">
      <w:pPr>
        <w:rPr>
          <w:rFonts w:ascii="Helvetica" w:hAnsi="Helvetica" w:cs="Arial"/>
          <w:sz w:val="22"/>
          <w:szCs w:val="22"/>
        </w:rPr>
      </w:pPr>
    </w:p>
    <w:p w14:paraId="273A3B17" w14:textId="77777777" w:rsidR="00143D70" w:rsidRDefault="00143D70" w:rsidP="00840379">
      <w:pPr>
        <w:rPr>
          <w:rFonts w:ascii="Helvetica" w:hAnsi="Helvetica" w:cs="Arial"/>
          <w:b/>
          <w:bCs/>
          <w:sz w:val="22"/>
          <w:szCs w:val="22"/>
        </w:rPr>
      </w:pPr>
    </w:p>
    <w:p w14:paraId="25119E14" w14:textId="77777777" w:rsidR="00143D70" w:rsidRDefault="00143D70" w:rsidP="00840379">
      <w:pPr>
        <w:rPr>
          <w:rFonts w:ascii="Helvetica" w:hAnsi="Helvetica" w:cs="Arial"/>
          <w:b/>
          <w:bCs/>
          <w:sz w:val="22"/>
          <w:szCs w:val="22"/>
        </w:rPr>
      </w:pPr>
    </w:p>
    <w:p w14:paraId="2D64BF01" w14:textId="77777777" w:rsidR="008D3B1A" w:rsidRDefault="008D3B1A" w:rsidP="00840379">
      <w:pPr>
        <w:rPr>
          <w:rFonts w:ascii="Helvetica" w:hAnsi="Helvetica" w:cs="Arial"/>
          <w:b/>
          <w:bCs/>
          <w:sz w:val="22"/>
          <w:szCs w:val="22"/>
        </w:rPr>
      </w:pPr>
    </w:p>
    <w:p w14:paraId="45C0A04B" w14:textId="77777777" w:rsidR="00143D70" w:rsidRDefault="00143D70" w:rsidP="00840379">
      <w:pPr>
        <w:rPr>
          <w:rFonts w:ascii="Helvetica" w:hAnsi="Helvetica" w:cs="Arial"/>
          <w:b/>
          <w:bCs/>
          <w:sz w:val="22"/>
          <w:szCs w:val="22"/>
        </w:rPr>
      </w:pPr>
    </w:p>
    <w:p w14:paraId="033C36DF" w14:textId="0B56CF99" w:rsidR="000241BA" w:rsidRDefault="00766B35" w:rsidP="00840379">
      <w:pPr>
        <w:rPr>
          <w:rFonts w:ascii="Helvetica" w:hAnsi="Helvetica" w:cs="Arial"/>
          <w:i/>
          <w:iCs/>
          <w:sz w:val="14"/>
          <w:szCs w:val="14"/>
        </w:rPr>
      </w:pPr>
      <w:r>
        <w:rPr>
          <w:rFonts w:ascii="Helvetica" w:hAnsi="Helvetica" w:cs="Arial"/>
          <w:b/>
          <w:bCs/>
          <w:sz w:val="22"/>
          <w:szCs w:val="22"/>
        </w:rPr>
        <w:lastRenderedPageBreak/>
        <w:t>Free space</w:t>
      </w:r>
      <w:r w:rsidR="00D63C2E">
        <w:rPr>
          <w:rFonts w:ascii="Helvetica" w:hAnsi="Helvetica" w:cs="Arial"/>
          <w:sz w:val="22"/>
          <w:szCs w:val="22"/>
        </w:rPr>
        <w:br/>
      </w:r>
      <w:r w:rsidR="00723463" w:rsidRPr="00723463">
        <w:rPr>
          <w:rFonts w:ascii="Helvetica" w:hAnsi="Helvetica" w:cs="Arial"/>
          <w:i/>
          <w:iCs/>
          <w:sz w:val="14"/>
          <w:szCs w:val="14"/>
        </w:rPr>
        <w:t>Any additional details, such as images, citations, or links, that the team wishes to provide and that are related to the solu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3D70" w14:paraId="0F1D5F68" w14:textId="77777777" w:rsidTr="00E846A4">
        <w:trPr>
          <w:trHeight w:val="12225"/>
        </w:trPr>
        <w:tc>
          <w:tcPr>
            <w:tcW w:w="9016" w:type="dxa"/>
          </w:tcPr>
          <w:p w14:paraId="5FFC8B31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75DFF2CA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564DA29A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3DBD9E26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0B39168C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56C6DF11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0F830544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62F97D3F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6CA5EA04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  <w:p w14:paraId="42E610C0" w14:textId="77777777" w:rsidR="00143D70" w:rsidRDefault="00143D70" w:rsidP="00840379">
            <w:pPr>
              <w:rPr>
                <w:rFonts w:ascii="Helvetica" w:hAnsi="Helvetica" w:cs="Arial"/>
                <w:sz w:val="22"/>
                <w:szCs w:val="22"/>
              </w:rPr>
            </w:pPr>
          </w:p>
        </w:tc>
      </w:tr>
    </w:tbl>
    <w:p w14:paraId="0B4E6950" w14:textId="1D93BA70" w:rsidR="00ED2706" w:rsidRPr="00507230" w:rsidRDefault="00ED2706">
      <w:pPr>
        <w:rPr>
          <w:rFonts w:ascii="Helvetica" w:hAnsi="Helvetica" w:cs="Arial"/>
          <w:sz w:val="22"/>
          <w:szCs w:val="22"/>
        </w:rPr>
      </w:pPr>
    </w:p>
    <w:sectPr w:rsidR="00ED2706" w:rsidRPr="00507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CA00A4"/>
    <w:multiLevelType w:val="hybridMultilevel"/>
    <w:tmpl w:val="DD940196"/>
    <w:lvl w:ilvl="0" w:tplc="48090019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B3234F"/>
    <w:multiLevelType w:val="hybridMultilevel"/>
    <w:tmpl w:val="0CBCDB5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430CF"/>
    <w:multiLevelType w:val="hybridMultilevel"/>
    <w:tmpl w:val="0A6E62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85001"/>
    <w:multiLevelType w:val="hybridMultilevel"/>
    <w:tmpl w:val="AEE29BD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7963BC"/>
    <w:multiLevelType w:val="hybridMultilevel"/>
    <w:tmpl w:val="457C245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2116066">
    <w:abstractNumId w:val="1"/>
  </w:num>
  <w:num w:numId="2" w16cid:durableId="1925189769">
    <w:abstractNumId w:val="2"/>
  </w:num>
  <w:num w:numId="3" w16cid:durableId="2100171951">
    <w:abstractNumId w:val="4"/>
  </w:num>
  <w:num w:numId="4" w16cid:durableId="1869684466">
    <w:abstractNumId w:val="0"/>
  </w:num>
  <w:num w:numId="5" w16cid:durableId="7219760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tjA2s7AwBTIMzZR0lIJTi4sz8/NACsxqAT8NEvEsAAAA"/>
  </w:docVars>
  <w:rsids>
    <w:rsidRoot w:val="00156305"/>
    <w:rsid w:val="00012B8C"/>
    <w:rsid w:val="000159CA"/>
    <w:rsid w:val="00021EF4"/>
    <w:rsid w:val="000241BA"/>
    <w:rsid w:val="00034F33"/>
    <w:rsid w:val="00072E72"/>
    <w:rsid w:val="000764FD"/>
    <w:rsid w:val="00097D84"/>
    <w:rsid w:val="00123BD8"/>
    <w:rsid w:val="00126288"/>
    <w:rsid w:val="00143D70"/>
    <w:rsid w:val="00156305"/>
    <w:rsid w:val="00177835"/>
    <w:rsid w:val="001C4949"/>
    <w:rsid w:val="001C4A5D"/>
    <w:rsid w:val="001D5A0A"/>
    <w:rsid w:val="001F284E"/>
    <w:rsid w:val="00240E0F"/>
    <w:rsid w:val="00246994"/>
    <w:rsid w:val="002827F7"/>
    <w:rsid w:val="002A7859"/>
    <w:rsid w:val="002B6445"/>
    <w:rsid w:val="002C5AFD"/>
    <w:rsid w:val="00323CEB"/>
    <w:rsid w:val="003512DC"/>
    <w:rsid w:val="00360619"/>
    <w:rsid w:val="0039482E"/>
    <w:rsid w:val="00394C72"/>
    <w:rsid w:val="00435065"/>
    <w:rsid w:val="00447B83"/>
    <w:rsid w:val="00465588"/>
    <w:rsid w:val="00473B28"/>
    <w:rsid w:val="00496832"/>
    <w:rsid w:val="004A33A9"/>
    <w:rsid w:val="004B4E40"/>
    <w:rsid w:val="004B775F"/>
    <w:rsid w:val="004C4600"/>
    <w:rsid w:val="004D3F7B"/>
    <w:rsid w:val="004D753D"/>
    <w:rsid w:val="00507230"/>
    <w:rsid w:val="00561C6C"/>
    <w:rsid w:val="005854F3"/>
    <w:rsid w:val="005B253A"/>
    <w:rsid w:val="00603688"/>
    <w:rsid w:val="006C705F"/>
    <w:rsid w:val="006D55C1"/>
    <w:rsid w:val="006F7CB0"/>
    <w:rsid w:val="00723463"/>
    <w:rsid w:val="00751E22"/>
    <w:rsid w:val="00766B35"/>
    <w:rsid w:val="00772EB5"/>
    <w:rsid w:val="00774670"/>
    <w:rsid w:val="00776C6F"/>
    <w:rsid w:val="007950B6"/>
    <w:rsid w:val="007D1212"/>
    <w:rsid w:val="007D65CD"/>
    <w:rsid w:val="007F7BED"/>
    <w:rsid w:val="008032DC"/>
    <w:rsid w:val="008046E2"/>
    <w:rsid w:val="008073B8"/>
    <w:rsid w:val="00825F7C"/>
    <w:rsid w:val="00837743"/>
    <w:rsid w:val="00840379"/>
    <w:rsid w:val="008728CF"/>
    <w:rsid w:val="008A09E3"/>
    <w:rsid w:val="008A7AC9"/>
    <w:rsid w:val="008B6C0D"/>
    <w:rsid w:val="008D3B1A"/>
    <w:rsid w:val="00904161"/>
    <w:rsid w:val="009313D5"/>
    <w:rsid w:val="009348CF"/>
    <w:rsid w:val="0093587B"/>
    <w:rsid w:val="00995B16"/>
    <w:rsid w:val="009B2EFB"/>
    <w:rsid w:val="009E179B"/>
    <w:rsid w:val="00A2069E"/>
    <w:rsid w:val="00A31AA7"/>
    <w:rsid w:val="00B049BA"/>
    <w:rsid w:val="00B44B28"/>
    <w:rsid w:val="00B84C5D"/>
    <w:rsid w:val="00B9336E"/>
    <w:rsid w:val="00B97C8C"/>
    <w:rsid w:val="00BA7703"/>
    <w:rsid w:val="00C3350B"/>
    <w:rsid w:val="00C645C3"/>
    <w:rsid w:val="00C716BF"/>
    <w:rsid w:val="00C7709C"/>
    <w:rsid w:val="00C96F51"/>
    <w:rsid w:val="00CE0F23"/>
    <w:rsid w:val="00D208D8"/>
    <w:rsid w:val="00D63C2E"/>
    <w:rsid w:val="00D827F9"/>
    <w:rsid w:val="00D82C2E"/>
    <w:rsid w:val="00DA4AAA"/>
    <w:rsid w:val="00DD1BE4"/>
    <w:rsid w:val="00E00183"/>
    <w:rsid w:val="00E277AA"/>
    <w:rsid w:val="00E7269B"/>
    <w:rsid w:val="00E846A4"/>
    <w:rsid w:val="00E93B13"/>
    <w:rsid w:val="00E95BC1"/>
    <w:rsid w:val="00EC12BC"/>
    <w:rsid w:val="00ED2706"/>
    <w:rsid w:val="00EF4241"/>
    <w:rsid w:val="00F0606D"/>
    <w:rsid w:val="00F30A96"/>
    <w:rsid w:val="00F876C3"/>
    <w:rsid w:val="00F957ED"/>
    <w:rsid w:val="00FD7BE0"/>
    <w:rsid w:val="00FE6FF0"/>
    <w:rsid w:val="00FE716F"/>
    <w:rsid w:val="00FE7D5F"/>
    <w:rsid w:val="00FF665A"/>
    <w:rsid w:val="11C14B4F"/>
    <w:rsid w:val="2B8ABD85"/>
    <w:rsid w:val="2C2E29C7"/>
    <w:rsid w:val="3564940C"/>
    <w:rsid w:val="37565126"/>
    <w:rsid w:val="3B4F67D2"/>
    <w:rsid w:val="40FB0007"/>
    <w:rsid w:val="49D0F500"/>
    <w:rsid w:val="4E8A2A06"/>
    <w:rsid w:val="58D46464"/>
    <w:rsid w:val="60F17CD9"/>
    <w:rsid w:val="6B6773DF"/>
    <w:rsid w:val="70E79C0C"/>
    <w:rsid w:val="7AE91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251E8"/>
  <w15:chartTrackingRefBased/>
  <w15:docId w15:val="{18E8D3BA-F41C-4509-8D26-7004C087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63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63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63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63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63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63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63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63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63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63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63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63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63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63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63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63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3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63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63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63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563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563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3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3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630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358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9336E"/>
    <w:rPr>
      <w:color w:val="666666"/>
    </w:rPr>
  </w:style>
  <w:style w:type="paragraph" w:styleId="Revision">
    <w:name w:val="Revision"/>
    <w:hidden/>
    <w:uiPriority w:val="99"/>
    <w:semiHidden/>
    <w:rsid w:val="002B6445"/>
    <w:pPr>
      <w:spacing w:after="0" w:line="240" w:lineRule="auto"/>
    </w:pPr>
  </w:style>
  <w:style w:type="character" w:customStyle="1" w:styleId="notion-enable-hover">
    <w:name w:val="notion-enable-hover"/>
    <w:basedOn w:val="DefaultParagraphFont"/>
    <w:rsid w:val="00BA7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4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F9BDA-7378-42AB-A78E-3463A674724C}"/>
      </w:docPartPr>
      <w:docPartBody>
        <w:p w:rsidR="00FE6FF0" w:rsidRDefault="00FE6FF0">
          <w:r w:rsidRPr="00060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65A59E510A4EE5A9F0ED39A30F7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AEFAC-9FF5-4439-8984-C2C34A956CD6}"/>
      </w:docPartPr>
      <w:docPartBody>
        <w:p w:rsidR="00245C27" w:rsidRDefault="00603688" w:rsidP="00603688">
          <w:pPr>
            <w:pStyle w:val="4065A59E510A4EE5A9F0ED39A30F7FFE"/>
          </w:pPr>
          <w:r w:rsidRPr="00060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825E480594E389D8C99EB8409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DE277-212D-41EA-A292-F55CC48C1E85}"/>
      </w:docPartPr>
      <w:docPartBody>
        <w:p w:rsidR="008E0192" w:rsidRDefault="008E0192" w:rsidP="008E0192">
          <w:pPr>
            <w:pStyle w:val="04A825E480594E389D8C99EB840925A0"/>
          </w:pPr>
          <w:r w:rsidRPr="00060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2A5952CF8473BA4F885EF6EA3C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F1630-269F-4659-BD56-B6090927ED70}"/>
      </w:docPartPr>
      <w:docPartBody>
        <w:p w:rsidR="003F5C18" w:rsidRDefault="003F5C18" w:rsidP="003F5C18">
          <w:pPr>
            <w:pStyle w:val="CEB2A5952CF8473BA4F885EF6EA3CF3A"/>
          </w:pPr>
          <w:r w:rsidRPr="000604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FF0"/>
    <w:rsid w:val="00245C27"/>
    <w:rsid w:val="002C5AFD"/>
    <w:rsid w:val="003F5C18"/>
    <w:rsid w:val="00496832"/>
    <w:rsid w:val="00603688"/>
    <w:rsid w:val="006B4075"/>
    <w:rsid w:val="008E0192"/>
    <w:rsid w:val="00D208D8"/>
    <w:rsid w:val="00EC12BC"/>
    <w:rsid w:val="00FE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5C18"/>
    <w:rPr>
      <w:color w:val="666666"/>
    </w:rPr>
  </w:style>
  <w:style w:type="paragraph" w:customStyle="1" w:styleId="4065A59E510A4EE5A9F0ED39A30F7FFE">
    <w:name w:val="4065A59E510A4EE5A9F0ED39A30F7FFE"/>
    <w:rsid w:val="00603688"/>
  </w:style>
  <w:style w:type="paragraph" w:customStyle="1" w:styleId="04A825E480594E389D8C99EB840925A0">
    <w:name w:val="04A825E480594E389D8C99EB840925A0"/>
    <w:rsid w:val="008E0192"/>
  </w:style>
  <w:style w:type="paragraph" w:customStyle="1" w:styleId="CEB2A5952CF8473BA4F885EF6EA3CF3A">
    <w:name w:val="CEB2A5952CF8473BA4F885EF6EA3CF3A"/>
    <w:rsid w:val="003F5C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13c474-1dfb-49b3-b41e-704bc0609023" xsi:nil="true"/>
    <lcf76f155ced4ddcb4097134ff3c332f xmlns="0964085d-719e-4bc3-9dbd-b8362788ff1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FA451C7AB8B4B9724A15ECA02B4E5" ma:contentTypeVersion="15" ma:contentTypeDescription="Create a new document." ma:contentTypeScope="" ma:versionID="05496f225f587e448030e055775b8f33">
  <xsd:schema xmlns:xsd="http://www.w3.org/2001/XMLSchema" xmlns:xs="http://www.w3.org/2001/XMLSchema" xmlns:p="http://schemas.microsoft.com/office/2006/metadata/properties" xmlns:ns2="0964085d-719e-4bc3-9dbd-b8362788ff16" xmlns:ns3="ef13c474-1dfb-49b3-b41e-704bc0609023" targetNamespace="http://schemas.microsoft.com/office/2006/metadata/properties" ma:root="true" ma:fieldsID="439f7e05efaa3e3d530b32dd7e2a1893" ns2:_="" ns3:_="">
    <xsd:import namespace="0964085d-719e-4bc3-9dbd-b8362788ff16"/>
    <xsd:import namespace="ef13c474-1dfb-49b3-b41e-704bc06090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4085d-719e-4bc3-9dbd-b8362788ff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3c474-1dfb-49b3-b41e-704bc060902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7f29749-9dfa-41ae-be30-026f6d226db6}" ma:internalName="TaxCatchAll" ma:showField="CatchAllData" ma:web="ef13c474-1dfb-49b3-b41e-704bc06090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126C8-32D0-4557-A8EA-3410486FDE3E}">
  <ds:schemaRefs>
    <ds:schemaRef ds:uri="http://schemas.microsoft.com/office/2006/metadata/properties"/>
    <ds:schemaRef ds:uri="http://schemas.microsoft.com/office/infopath/2007/PartnerControls"/>
    <ds:schemaRef ds:uri="ef13c474-1dfb-49b3-b41e-704bc0609023"/>
    <ds:schemaRef ds:uri="0964085d-719e-4bc3-9dbd-b8362788ff16"/>
  </ds:schemaRefs>
</ds:datastoreItem>
</file>

<file path=customXml/itemProps2.xml><?xml version="1.0" encoding="utf-8"?>
<ds:datastoreItem xmlns:ds="http://schemas.openxmlformats.org/officeDocument/2006/customXml" ds:itemID="{A09025B0-4449-4B21-B60A-1A8721FB59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04452F-DC78-4061-92AA-F78E246CDC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897E18-CF27-420F-9809-E7F98EA92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4085d-719e-4bc3-9dbd-b8362788ff16"/>
    <ds:schemaRef ds:uri="ef13c474-1dfb-49b3-b41e-704bc06090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Yu Jiayi</dc:creator>
  <cp:keywords/>
  <dc:description/>
  <cp:lastModifiedBy>Silvia Yu Jiayi</cp:lastModifiedBy>
  <cp:revision>30</cp:revision>
  <dcterms:created xsi:type="dcterms:W3CDTF">2024-06-26T06:42:00Z</dcterms:created>
  <dcterms:modified xsi:type="dcterms:W3CDTF">2024-08-0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FA451C7AB8B4B9724A15ECA02B4E5</vt:lpwstr>
  </property>
  <property fmtid="{D5CDD505-2E9C-101B-9397-08002B2CF9AE}" pid="3" name="MediaServiceImageTags">
    <vt:lpwstr/>
  </property>
</Properties>
</file>